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51F4E" w14:textId="22033C52" w:rsidR="00BC6BD6" w:rsidRPr="001D4460" w:rsidRDefault="001D4460" w:rsidP="00C2204C">
      <w:p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We are a well-established </w:t>
      </w:r>
      <w:r w:rsidR="00BC6BD6" w:rsidRPr="007913F9">
        <w:rPr>
          <w:rFonts w:eastAsia="Times New Roman" w:cstheme="minorHAnsi"/>
          <w:color w:val="2D2D2D"/>
          <w:lang w:eastAsia="en-CA"/>
        </w:rPr>
        <w:t>inter-</w:t>
      </w:r>
      <w:r w:rsidRPr="001D4460">
        <w:rPr>
          <w:rFonts w:eastAsia="Times New Roman" w:cstheme="minorHAnsi"/>
          <w:color w:val="2D2D2D"/>
          <w:lang w:eastAsia="en-CA"/>
        </w:rPr>
        <w:t xml:space="preserve">disciplinary </w:t>
      </w:r>
      <w:r w:rsidR="00BC6BD6" w:rsidRPr="007913F9">
        <w:rPr>
          <w:rFonts w:eastAsia="Times New Roman" w:cstheme="minorHAnsi"/>
          <w:color w:val="2D2D2D"/>
          <w:lang w:eastAsia="en-CA"/>
        </w:rPr>
        <w:t xml:space="preserve">wellness </w:t>
      </w:r>
      <w:r w:rsidRPr="001D4460">
        <w:rPr>
          <w:rFonts w:eastAsia="Times New Roman" w:cstheme="minorHAnsi"/>
          <w:color w:val="2D2D2D"/>
          <w:lang w:eastAsia="en-CA"/>
        </w:rPr>
        <w:t xml:space="preserve">clinic in </w:t>
      </w:r>
      <w:r w:rsidR="00BC6BD6" w:rsidRPr="007913F9">
        <w:rPr>
          <w:rFonts w:eastAsia="Times New Roman" w:cstheme="minorHAnsi"/>
          <w:color w:val="2D2D2D"/>
          <w:lang w:eastAsia="en-CA"/>
        </w:rPr>
        <w:t xml:space="preserve">Abbotsford. Our clinic is 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looking for a </w:t>
      </w:r>
      <w:r w:rsidR="00321790">
        <w:rPr>
          <w:rFonts w:eastAsia="Times New Roman" w:cstheme="minorHAnsi"/>
          <w:color w:val="2D2D2D"/>
          <w:lang w:eastAsia="en-CA"/>
        </w:rPr>
        <w:t>Sports Medicine Doctor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o join our dynamic and collaborative </w:t>
      </w:r>
      <w:r w:rsidR="00BC6BD6" w:rsidRPr="007913F9">
        <w:rPr>
          <w:rFonts w:eastAsia="Times New Roman" w:cstheme="minorHAnsi"/>
          <w:color w:val="2D2D2D"/>
          <w:lang w:eastAsia="en-CA"/>
        </w:rPr>
        <w:t>team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. If you are a highly motivated and passionate </w:t>
      </w:r>
      <w:r w:rsidR="00321790">
        <w:rPr>
          <w:rFonts w:eastAsia="Times New Roman" w:cstheme="minorHAnsi"/>
          <w:color w:val="2D2D2D"/>
          <w:lang w:eastAsia="en-CA"/>
        </w:rPr>
        <w:t>physician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who loves helping others, then keep reading!</w:t>
      </w:r>
    </w:p>
    <w:p w14:paraId="0B334BFB" w14:textId="3413995D" w:rsidR="001D4460" w:rsidRPr="007913F9" w:rsidRDefault="00BC6BD6" w:rsidP="00C2204C">
      <w:pPr>
        <w:spacing w:after="0" w:line="240" w:lineRule="auto"/>
        <w:rPr>
          <w:rFonts w:eastAsia="Times New Roman" w:cstheme="minorHAnsi"/>
          <w:b/>
          <w:bCs/>
          <w:color w:val="2D2D2D"/>
          <w:lang w:eastAsia="en-CA"/>
        </w:rPr>
      </w:pPr>
      <w:r w:rsidRPr="007913F9">
        <w:rPr>
          <w:rFonts w:eastAsia="Times New Roman" w:cstheme="minorHAnsi"/>
          <w:b/>
          <w:bCs/>
          <w:color w:val="2D2D2D"/>
          <w:lang w:eastAsia="en-CA"/>
        </w:rPr>
        <w:t>About Us</w:t>
      </w:r>
      <w:r w:rsidR="001D4460" w:rsidRPr="001D4460">
        <w:rPr>
          <w:rFonts w:eastAsia="Times New Roman" w:cstheme="minorHAnsi"/>
          <w:b/>
          <w:bCs/>
          <w:color w:val="2D2D2D"/>
          <w:lang w:eastAsia="en-CA"/>
        </w:rPr>
        <w:t>:</w:t>
      </w:r>
    </w:p>
    <w:p w14:paraId="4891DD8B" w14:textId="26D84239" w:rsidR="00116C79" w:rsidRDefault="007913F9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cstheme="minorHAnsi"/>
        </w:rPr>
        <w:t xml:space="preserve">Newleaf Total Wellness Centre is a place of healing where patient care comes first. We are more than a multidisciplinary clinic. We are an interdisciplinary clinic. We work together as a team to help patients achieve their goals to be Stronger, Braver and Better. </w:t>
      </w:r>
      <w:r w:rsidR="00BC6BD6" w:rsidRPr="001D4460">
        <w:rPr>
          <w:rFonts w:eastAsia="Times New Roman" w:cstheme="minorHAnsi"/>
          <w:color w:val="2D2D2D"/>
          <w:lang w:eastAsia="en-CA"/>
        </w:rPr>
        <w:t>We provide evidence-</w:t>
      </w:r>
      <w:r w:rsidRPr="007913F9">
        <w:rPr>
          <w:rFonts w:eastAsia="Times New Roman" w:cstheme="minorHAnsi"/>
          <w:color w:val="2D2D2D"/>
          <w:lang w:eastAsia="en-CA"/>
        </w:rPr>
        <w:t>informed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reatment to our </w:t>
      </w:r>
      <w:r w:rsidR="00577060">
        <w:rPr>
          <w:rFonts w:eastAsia="Times New Roman" w:cstheme="minorHAnsi"/>
          <w:color w:val="2D2D2D"/>
          <w:lang w:eastAsia="en-CA"/>
        </w:rPr>
        <w:t>clients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with patient-centred care. We partner with our patients </w:t>
      </w:r>
      <w:r w:rsidRPr="007913F9">
        <w:rPr>
          <w:rFonts w:eastAsia="Times New Roman" w:cstheme="minorHAnsi"/>
          <w:color w:val="2D2D2D"/>
          <w:lang w:eastAsia="en-CA"/>
        </w:rPr>
        <w:t>to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ake a proactive and preventative approach to maintain a higher quality of life.</w:t>
      </w:r>
      <w:r w:rsidR="00116C79">
        <w:rPr>
          <w:rFonts w:eastAsia="Times New Roman" w:cstheme="minorHAnsi"/>
          <w:color w:val="2D2D2D"/>
          <w:lang w:eastAsia="en-CA"/>
        </w:rPr>
        <w:t xml:space="preserve"> 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Our clinic is perfect for </w:t>
      </w:r>
      <w:r w:rsidR="00321790">
        <w:rPr>
          <w:rFonts w:eastAsia="Times New Roman" w:cstheme="minorHAnsi"/>
          <w:color w:val="2D2D2D"/>
          <w:lang w:eastAsia="en-CA"/>
        </w:rPr>
        <w:t>Sports Medicine Doctors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 </w:t>
      </w:r>
      <w:r w:rsidR="00116C79">
        <w:rPr>
          <w:rFonts w:eastAsia="Times New Roman" w:cstheme="minorHAnsi"/>
          <w:color w:val="2D2D2D"/>
          <w:lang w:eastAsia="en-CA"/>
        </w:rPr>
        <w:t xml:space="preserve">who are </w:t>
      </w:r>
      <w:r w:rsidR="00116C79" w:rsidRPr="001D4460">
        <w:rPr>
          <w:rFonts w:eastAsia="Times New Roman" w:cstheme="minorHAnsi"/>
          <w:color w:val="2D2D2D"/>
          <w:lang w:eastAsia="en-CA"/>
        </w:rPr>
        <w:t>passionate about working in a</w:t>
      </w:r>
      <w:r w:rsidR="00116C79">
        <w:rPr>
          <w:rFonts w:eastAsia="Times New Roman" w:cstheme="minorHAnsi"/>
          <w:color w:val="2D2D2D"/>
          <w:lang w:eastAsia="en-CA"/>
        </w:rPr>
        <w:t>n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 </w:t>
      </w:r>
      <w:r w:rsidR="00116C79">
        <w:rPr>
          <w:rFonts w:eastAsia="Times New Roman" w:cstheme="minorHAnsi"/>
          <w:color w:val="2D2D2D"/>
          <w:lang w:eastAsia="en-CA"/>
        </w:rPr>
        <w:t>inter</w:t>
      </w:r>
      <w:r w:rsidR="00116C79" w:rsidRPr="001D4460">
        <w:rPr>
          <w:rFonts w:eastAsia="Times New Roman" w:cstheme="minorHAnsi"/>
          <w:color w:val="2D2D2D"/>
          <w:lang w:eastAsia="en-CA"/>
        </w:rPr>
        <w:t>disciplinary environment with like-minded individuals and who are excited about growing in their practice.</w:t>
      </w:r>
    </w:p>
    <w:p w14:paraId="1FD49EAE" w14:textId="77777777" w:rsidR="00C2204C" w:rsidRPr="001D4460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</w:p>
    <w:p w14:paraId="7C0C7640" w14:textId="77777777" w:rsidR="00116C79" w:rsidRPr="001D4460" w:rsidRDefault="00116C79" w:rsidP="00116C79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What we offer:</w:t>
      </w:r>
    </w:p>
    <w:p w14:paraId="052177EE" w14:textId="503924E3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Competitive compensation package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7002908B" w14:textId="3B48F3CE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A collaborative </w:t>
      </w:r>
      <w:r w:rsidR="00802430">
        <w:rPr>
          <w:rFonts w:eastAsia="Times New Roman" w:cstheme="minorHAnsi"/>
          <w:color w:val="2D2D2D"/>
          <w:lang w:eastAsia="en-CA"/>
        </w:rPr>
        <w:t>inter</w:t>
      </w:r>
      <w:r w:rsidRPr="001D4460">
        <w:rPr>
          <w:rFonts w:eastAsia="Times New Roman" w:cstheme="minorHAnsi"/>
          <w:color w:val="2D2D2D"/>
          <w:lang w:eastAsia="en-CA"/>
        </w:rPr>
        <w:t>disciplinary team with guaranteed internal referrals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6A286151" w14:textId="78BDE96B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Flexible work schedule to allow for work-life balance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49F6974D" w14:textId="0BD987C5" w:rsidR="001D4460" w:rsidRPr="00116C79" w:rsidRDefault="001D4460" w:rsidP="00116C79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16C79">
        <w:rPr>
          <w:rFonts w:eastAsia="Times New Roman" w:cstheme="minorHAnsi"/>
          <w:color w:val="2D2D2D"/>
          <w:lang w:eastAsia="en-CA"/>
        </w:rPr>
        <w:t>Full reception staff and services including direct billing to most major insurance companies</w:t>
      </w:r>
      <w:r w:rsidR="00321790">
        <w:rPr>
          <w:rFonts w:eastAsia="Times New Roman" w:cstheme="minorHAnsi"/>
          <w:color w:val="2D2D2D"/>
          <w:lang w:eastAsia="en-CA"/>
        </w:rPr>
        <w:t xml:space="preserve"> including MSP</w:t>
      </w:r>
      <w:r w:rsidRPr="00116C79">
        <w:rPr>
          <w:rFonts w:eastAsia="Times New Roman" w:cstheme="minorHAnsi"/>
          <w:color w:val="2D2D2D"/>
          <w:lang w:eastAsia="en-CA"/>
        </w:rPr>
        <w:t xml:space="preserve"> and ICBC.</w:t>
      </w:r>
    </w:p>
    <w:p w14:paraId="5DED9346" w14:textId="66436527" w:rsidR="00116C79" w:rsidRDefault="00116C79" w:rsidP="00116C7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Jane app system</w:t>
      </w:r>
      <w:r>
        <w:rPr>
          <w:rFonts w:eastAsia="Times New Roman" w:cstheme="minorHAnsi"/>
          <w:color w:val="2D2D2D"/>
          <w:lang w:eastAsia="en-CA"/>
        </w:rPr>
        <w:t xml:space="preserve"> with online booking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04EF332F" w14:textId="428C79A3" w:rsidR="00116C79" w:rsidRPr="001D4460" w:rsidRDefault="00116C79" w:rsidP="00116C7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Professional marketing with social media, and advertising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4EBBB8EB" w14:textId="22232E58" w:rsidR="001D4460" w:rsidRPr="007913F9" w:rsidRDefault="001D4460" w:rsidP="00116C79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 xml:space="preserve">Large treatment rooms, fully furnished with </w:t>
      </w:r>
      <w:r w:rsidR="00116C79">
        <w:rPr>
          <w:rFonts w:eastAsia="Times New Roman" w:cstheme="minorHAnsi"/>
          <w:color w:val="2D2D2D"/>
          <w:lang w:eastAsia="en-CA"/>
        </w:rPr>
        <w:t>modern</w:t>
      </w:r>
      <w:r w:rsidRPr="007913F9">
        <w:rPr>
          <w:rFonts w:eastAsia="Times New Roman" w:cstheme="minorHAnsi"/>
          <w:color w:val="2D2D2D"/>
          <w:lang w:eastAsia="en-CA"/>
        </w:rPr>
        <w:t xml:space="preserve"> tables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4F3E036D" w14:textId="3AB5AE6D" w:rsidR="001D4460" w:rsidRDefault="001D4460" w:rsidP="00116C79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>Open 6 days per week</w:t>
      </w:r>
      <w:r w:rsidR="00C73C27">
        <w:rPr>
          <w:rFonts w:eastAsia="Times New Roman" w:cstheme="minorHAnsi"/>
          <w:color w:val="2D2D2D"/>
          <w:lang w:eastAsia="en-CA"/>
        </w:rPr>
        <w:t>.</w:t>
      </w:r>
      <w:r w:rsidRPr="007913F9">
        <w:rPr>
          <w:rFonts w:eastAsia="Times New Roman" w:cstheme="minorHAnsi"/>
          <w:color w:val="2D2D2D"/>
          <w:lang w:eastAsia="en-CA"/>
        </w:rPr>
        <w:t xml:space="preserve"> </w:t>
      </w:r>
    </w:p>
    <w:p w14:paraId="74CA9058" w14:textId="4492A865" w:rsidR="00C2204C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</w:p>
    <w:p w14:paraId="0F3B1A18" w14:textId="5585E7A5" w:rsidR="00C2204C" w:rsidRPr="001D4460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>
        <w:rPr>
          <w:rFonts w:eastAsia="Times New Roman" w:cstheme="minorHAnsi"/>
          <w:b/>
          <w:bCs/>
          <w:color w:val="2D2D2D"/>
          <w:lang w:eastAsia="en-CA"/>
        </w:rPr>
        <w:t>What you bring:</w:t>
      </w:r>
    </w:p>
    <w:p w14:paraId="3FA175F8" w14:textId="66F157DF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Excellent interpersonal and communication skills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579C8473" w14:textId="4365CD34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Demonstrated ability to work in collaboration with others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2A920E7D" w14:textId="4808039A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Genuine passion for helping others</w:t>
      </w:r>
      <w:r w:rsidR="00C73C27">
        <w:rPr>
          <w:rFonts w:eastAsia="Times New Roman" w:cstheme="minorHAnsi"/>
          <w:color w:val="2D2D2D"/>
          <w:lang w:eastAsia="en-CA"/>
        </w:rPr>
        <w:t>.</w:t>
      </w:r>
    </w:p>
    <w:p w14:paraId="40429BAA" w14:textId="767F0215" w:rsidR="00C2204C" w:rsidRPr="00397997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397997">
        <w:rPr>
          <w:rFonts w:eastAsia="Times New Roman" w:cstheme="minorHAnsi"/>
          <w:color w:val="2D2D2D"/>
          <w:lang w:eastAsia="en-CA"/>
        </w:rPr>
        <w:t>Strong interpersonal skills</w:t>
      </w:r>
      <w:r w:rsidR="00C73C27" w:rsidRPr="00397997">
        <w:rPr>
          <w:rFonts w:eastAsia="Times New Roman" w:cstheme="minorHAnsi"/>
          <w:color w:val="2D2D2D"/>
          <w:lang w:eastAsia="en-CA"/>
        </w:rPr>
        <w:t>.</w:t>
      </w:r>
    </w:p>
    <w:p w14:paraId="565AA2D2" w14:textId="78EB1D19" w:rsidR="00C2204C" w:rsidRPr="00397997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397997">
        <w:rPr>
          <w:rFonts w:eastAsia="Times New Roman" w:cstheme="minorHAnsi"/>
          <w:color w:val="2D2D2D"/>
          <w:lang w:eastAsia="en-CA"/>
        </w:rPr>
        <w:t>Second language is an asset</w:t>
      </w:r>
      <w:r w:rsidR="000321E8" w:rsidRPr="00397997">
        <w:rPr>
          <w:rFonts w:eastAsia="Times New Roman" w:cstheme="minorHAnsi"/>
          <w:color w:val="2D2D2D"/>
          <w:lang w:eastAsia="en-CA"/>
        </w:rPr>
        <w:t>.</w:t>
      </w:r>
    </w:p>
    <w:p w14:paraId="05C65D73" w14:textId="290D4F84" w:rsidR="00397997" w:rsidRPr="00397997" w:rsidRDefault="00397997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397997">
        <w:rPr>
          <w:rFonts w:eastAsia="Times New Roman" w:cstheme="minorHAnsi"/>
          <w:color w:val="2D2D2D"/>
          <w:lang w:eastAsia="en-CA"/>
        </w:rPr>
        <w:t>Volunteer experience with athletes and sports teams in your community</w:t>
      </w:r>
    </w:p>
    <w:p w14:paraId="490A7BDA" w14:textId="6504B6BA" w:rsidR="00397997" w:rsidRPr="00397997" w:rsidRDefault="00397997" w:rsidP="0039799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CA"/>
        </w:rPr>
      </w:pPr>
      <w:r w:rsidRPr="00397997">
        <w:rPr>
          <w:rFonts w:eastAsia="Times New Roman" w:cstheme="minorHAnsi"/>
          <w:lang w:eastAsia="en-CA"/>
        </w:rPr>
        <w:t>GP with Sports Medicine qualification</w:t>
      </w:r>
      <w:r>
        <w:rPr>
          <w:rFonts w:eastAsia="Times New Roman" w:cstheme="minorHAnsi"/>
          <w:lang w:eastAsia="en-CA"/>
        </w:rPr>
        <w:t xml:space="preserve">, </w:t>
      </w:r>
      <w:r w:rsidRPr="00397997">
        <w:rPr>
          <w:rFonts w:cstheme="minorHAnsi"/>
          <w:color w:val="202124"/>
          <w:shd w:val="clear" w:color="auto" w:fill="FFFFFF"/>
        </w:rPr>
        <w:t>or a special interest or other post graduate training in sport medicine</w:t>
      </w:r>
    </w:p>
    <w:p w14:paraId="323E3B87" w14:textId="77777777" w:rsidR="00397997" w:rsidRPr="00397997" w:rsidRDefault="00397997" w:rsidP="0039799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CA"/>
        </w:rPr>
      </w:pPr>
      <w:r w:rsidRPr="00397997">
        <w:rPr>
          <w:rFonts w:eastAsia="Times New Roman" w:cstheme="minorHAnsi"/>
          <w:lang w:eastAsia="en-CA"/>
        </w:rPr>
        <w:t>Physical Medicine &amp; Rehab Physician</w:t>
      </w:r>
    </w:p>
    <w:p w14:paraId="159C721C" w14:textId="77777777" w:rsidR="001D4460" w:rsidRPr="001D4460" w:rsidRDefault="001D4460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Requirements</w:t>
      </w:r>
    </w:p>
    <w:p w14:paraId="2DD2495B" w14:textId="505A63F3" w:rsidR="001D4460" w:rsidRPr="001D4460" w:rsidRDefault="001D4460" w:rsidP="00C2204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Registered </w:t>
      </w:r>
      <w:r w:rsidR="00C2204C">
        <w:rPr>
          <w:rFonts w:eastAsia="Times New Roman" w:cstheme="minorHAnsi"/>
          <w:color w:val="2D2D2D"/>
          <w:lang w:eastAsia="en-CA"/>
        </w:rPr>
        <w:t xml:space="preserve">in good standing </w:t>
      </w:r>
      <w:r w:rsidRPr="001D4460">
        <w:rPr>
          <w:rFonts w:eastAsia="Times New Roman" w:cstheme="minorHAnsi"/>
          <w:color w:val="2D2D2D"/>
          <w:lang w:eastAsia="en-CA"/>
        </w:rPr>
        <w:t xml:space="preserve">with the College of </w:t>
      </w:r>
      <w:r w:rsidR="00397997">
        <w:rPr>
          <w:rFonts w:eastAsia="Times New Roman" w:cstheme="minorHAnsi"/>
          <w:color w:val="2D2D2D"/>
          <w:lang w:eastAsia="en-CA"/>
        </w:rPr>
        <w:t>Physicians and Surgeons</w:t>
      </w:r>
      <w:r w:rsidRPr="001D4460">
        <w:rPr>
          <w:rFonts w:eastAsia="Times New Roman" w:cstheme="minorHAnsi"/>
          <w:color w:val="2D2D2D"/>
          <w:lang w:eastAsia="en-CA"/>
        </w:rPr>
        <w:t xml:space="preserve"> of </w:t>
      </w:r>
      <w:r w:rsidRPr="007913F9">
        <w:rPr>
          <w:rFonts w:eastAsia="Times New Roman" w:cstheme="minorHAnsi"/>
          <w:color w:val="2D2D2D"/>
          <w:lang w:eastAsia="en-CA"/>
        </w:rPr>
        <w:t>BC</w:t>
      </w:r>
      <w:r w:rsidR="000321E8">
        <w:rPr>
          <w:rFonts w:eastAsia="Times New Roman" w:cstheme="minorHAnsi"/>
          <w:color w:val="2D2D2D"/>
          <w:lang w:eastAsia="en-CA"/>
        </w:rPr>
        <w:t>.</w:t>
      </w:r>
    </w:p>
    <w:p w14:paraId="7754EFD6" w14:textId="11AFCB1E" w:rsidR="001D4460" w:rsidRDefault="001D4460" w:rsidP="001D44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Valid Liability insurance</w:t>
      </w:r>
      <w:r w:rsidR="000321E8">
        <w:rPr>
          <w:rFonts w:eastAsia="Times New Roman" w:cstheme="minorHAnsi"/>
          <w:color w:val="2D2D2D"/>
          <w:lang w:eastAsia="en-CA"/>
        </w:rPr>
        <w:t>.</w:t>
      </w:r>
    </w:p>
    <w:p w14:paraId="306FBF29" w14:textId="201002E9" w:rsidR="00C2204C" w:rsidRDefault="00C2204C" w:rsidP="00C2204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>Business license with the city of Abbotsford</w:t>
      </w:r>
      <w:r w:rsidR="000321E8">
        <w:rPr>
          <w:rFonts w:eastAsia="Times New Roman" w:cstheme="minorHAnsi"/>
          <w:color w:val="2D2D2D"/>
          <w:lang w:eastAsia="en-CA"/>
        </w:rPr>
        <w:t>.</w:t>
      </w:r>
    </w:p>
    <w:p w14:paraId="3D806509" w14:textId="77777777" w:rsidR="001D4460" w:rsidRPr="001D4460" w:rsidRDefault="001D4460" w:rsidP="005F46F0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Get To Know Us More:</w:t>
      </w:r>
    </w:p>
    <w:p w14:paraId="01B0EED4" w14:textId="00AD7C19" w:rsidR="001D4460" w:rsidRPr="001D4460" w:rsidRDefault="001D4460" w:rsidP="00542E92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Website: </w:t>
      </w:r>
      <w:hyperlink r:id="rId5" w:history="1">
        <w:r w:rsidR="00C2204C" w:rsidRPr="0093269C">
          <w:rPr>
            <w:rStyle w:val="Hyperlink"/>
            <w:rFonts w:eastAsia="Times New Roman" w:cstheme="minorHAnsi"/>
            <w:lang w:eastAsia="en-CA"/>
          </w:rPr>
          <w:t>www.newleafwellnesscentre.com</w:t>
        </w:r>
      </w:hyperlink>
      <w:r w:rsidR="00C2204C">
        <w:rPr>
          <w:rFonts w:eastAsia="Times New Roman" w:cstheme="minorHAnsi"/>
          <w:color w:val="2D2D2D"/>
          <w:lang w:eastAsia="en-CA"/>
        </w:rPr>
        <w:t xml:space="preserve"> </w:t>
      </w:r>
    </w:p>
    <w:p w14:paraId="7BC6E559" w14:textId="02562650" w:rsidR="001D4460" w:rsidRPr="001D4460" w:rsidRDefault="001D4460" w:rsidP="001D446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Instagram: @</w:t>
      </w:r>
      <w:r w:rsidR="00BA78E6">
        <w:rPr>
          <w:rFonts w:eastAsia="Times New Roman" w:cstheme="minorHAnsi"/>
          <w:color w:val="2D2D2D"/>
          <w:lang w:eastAsia="en-CA"/>
        </w:rPr>
        <w:t>newleafwellness</w:t>
      </w:r>
    </w:p>
    <w:p w14:paraId="1859793A" w14:textId="0BEEF583" w:rsidR="001D4460" w:rsidRPr="001D4460" w:rsidRDefault="001D4460" w:rsidP="00BA78E6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eastAsia="en-CA"/>
        </w:rPr>
      </w:pPr>
      <w:r w:rsidRPr="001D4460">
        <w:rPr>
          <w:rFonts w:eastAsia="Times New Roman" w:cstheme="minorHAnsi"/>
          <w:lang w:eastAsia="en-CA"/>
        </w:rPr>
        <w:t xml:space="preserve">Facebook: </w:t>
      </w:r>
      <w:r w:rsidR="00BA78E6" w:rsidRPr="00BA78E6">
        <w:rPr>
          <w:rFonts w:cstheme="minorHAnsi"/>
          <w:shd w:val="clear" w:color="auto" w:fill="FFFFFF"/>
        </w:rPr>
        <w:t>@NewLeafWellnessCentre</w:t>
      </w:r>
    </w:p>
    <w:p w14:paraId="5EE9CF58" w14:textId="76CB648F" w:rsidR="00517504" w:rsidRPr="00C2204C" w:rsidRDefault="001D4460" w:rsidP="00BA78E6">
      <w:pPr>
        <w:spacing w:before="100" w:beforeAutospacing="1" w:after="100" w:afterAutospacing="1" w:line="240" w:lineRule="auto"/>
        <w:rPr>
          <w:rFonts w:cstheme="minorHAnsi"/>
        </w:rPr>
      </w:pPr>
      <w:r w:rsidRPr="001D4460">
        <w:rPr>
          <w:rFonts w:eastAsia="Times New Roman" w:cstheme="minorHAnsi"/>
          <w:color w:val="2D2D2D"/>
          <w:lang w:eastAsia="en-CA"/>
        </w:rPr>
        <w:t>To apply, please send your resume</w:t>
      </w:r>
      <w:r w:rsidR="00BA78E6" w:rsidRPr="00BA78E6">
        <w:rPr>
          <w:rFonts w:eastAsia="Times New Roman" w:cstheme="minorHAnsi"/>
          <w:color w:val="2D2D2D"/>
          <w:lang w:eastAsia="en-CA"/>
        </w:rPr>
        <w:t xml:space="preserve"> and cover letter</w:t>
      </w:r>
      <w:r w:rsidR="00FE6A3A">
        <w:rPr>
          <w:rFonts w:eastAsia="Times New Roman" w:cstheme="minorHAnsi"/>
          <w:color w:val="2D2D2D"/>
          <w:lang w:eastAsia="en-CA"/>
        </w:rPr>
        <w:t xml:space="preserve"> through our website</w:t>
      </w:r>
      <w:r w:rsidRPr="001D4460">
        <w:rPr>
          <w:rFonts w:eastAsia="Times New Roman" w:cstheme="minorHAnsi"/>
          <w:color w:val="2D2D2D"/>
          <w:lang w:eastAsia="en-CA"/>
        </w:rPr>
        <w:t>, we would love to get to know you and continue this conversation</w:t>
      </w:r>
      <w:r w:rsidRPr="001D4460">
        <w:rPr>
          <w:rFonts w:eastAsia="Times New Roman" w:cstheme="minorHAnsi"/>
          <w:b/>
          <w:bCs/>
          <w:color w:val="2D2D2D"/>
          <w:lang w:eastAsia="en-CA"/>
        </w:rPr>
        <w:t>.</w:t>
      </w:r>
      <w:r w:rsidR="00C2204C" w:rsidRPr="00C2204C">
        <w:rPr>
          <w:rFonts w:eastAsia="Times New Roman" w:cstheme="minorHAnsi"/>
          <w:b/>
          <w:bCs/>
          <w:color w:val="2D2D2D"/>
          <w:lang w:eastAsia="en-CA"/>
        </w:rPr>
        <w:t xml:space="preserve"> </w:t>
      </w:r>
      <w:r w:rsidR="00C2204C" w:rsidRPr="001D4460">
        <w:rPr>
          <w:rFonts w:eastAsia="Times New Roman" w:cstheme="minorHAnsi"/>
          <w:color w:val="2D2D2D"/>
          <w:lang w:eastAsia="en-CA"/>
        </w:rPr>
        <w:t>New graduates are welcome to apply</w:t>
      </w:r>
      <w:r w:rsidR="00C2204C" w:rsidRPr="00C2204C">
        <w:rPr>
          <w:rFonts w:eastAsia="Times New Roman" w:cstheme="minorHAnsi"/>
          <w:color w:val="2D2D2D"/>
          <w:lang w:eastAsia="en-CA"/>
        </w:rPr>
        <w:t>.</w:t>
      </w:r>
    </w:p>
    <w:sectPr w:rsidR="00517504" w:rsidRPr="00C220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0FD0"/>
    <w:multiLevelType w:val="multilevel"/>
    <w:tmpl w:val="BFFCD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5A62E7"/>
    <w:multiLevelType w:val="multilevel"/>
    <w:tmpl w:val="F592A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9955B6"/>
    <w:multiLevelType w:val="multilevel"/>
    <w:tmpl w:val="BD90F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AC5A7C"/>
    <w:multiLevelType w:val="multilevel"/>
    <w:tmpl w:val="08167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F342B0"/>
    <w:multiLevelType w:val="multilevel"/>
    <w:tmpl w:val="13422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D02173"/>
    <w:multiLevelType w:val="multilevel"/>
    <w:tmpl w:val="028AB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7A3F0A"/>
    <w:multiLevelType w:val="multilevel"/>
    <w:tmpl w:val="2C260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4B6DFD"/>
    <w:multiLevelType w:val="multilevel"/>
    <w:tmpl w:val="89ECC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2F3544"/>
    <w:multiLevelType w:val="multilevel"/>
    <w:tmpl w:val="7AFE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EB2A33"/>
    <w:multiLevelType w:val="multilevel"/>
    <w:tmpl w:val="5A90D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E44D86"/>
    <w:multiLevelType w:val="multilevel"/>
    <w:tmpl w:val="9E7ED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116820"/>
    <w:multiLevelType w:val="multilevel"/>
    <w:tmpl w:val="BA1EA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3B1B60"/>
    <w:multiLevelType w:val="multilevel"/>
    <w:tmpl w:val="BACA4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D474DA"/>
    <w:multiLevelType w:val="hybridMultilevel"/>
    <w:tmpl w:val="2D821B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4F6E9A"/>
    <w:multiLevelType w:val="multilevel"/>
    <w:tmpl w:val="BEA42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2C3F6A"/>
    <w:multiLevelType w:val="multilevel"/>
    <w:tmpl w:val="0CFC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5200932">
    <w:abstractNumId w:val="14"/>
  </w:num>
  <w:num w:numId="2" w16cid:durableId="1948536579">
    <w:abstractNumId w:val="5"/>
  </w:num>
  <w:num w:numId="3" w16cid:durableId="2026470791">
    <w:abstractNumId w:val="9"/>
  </w:num>
  <w:num w:numId="4" w16cid:durableId="1930044166">
    <w:abstractNumId w:val="15"/>
  </w:num>
  <w:num w:numId="5" w16cid:durableId="1192912672">
    <w:abstractNumId w:val="11"/>
  </w:num>
  <w:num w:numId="6" w16cid:durableId="191695240">
    <w:abstractNumId w:val="10"/>
  </w:num>
  <w:num w:numId="7" w16cid:durableId="1151948824">
    <w:abstractNumId w:val="6"/>
  </w:num>
  <w:num w:numId="8" w16cid:durableId="1624269149">
    <w:abstractNumId w:val="0"/>
  </w:num>
  <w:num w:numId="9" w16cid:durableId="46344982">
    <w:abstractNumId w:val="7"/>
  </w:num>
  <w:num w:numId="10" w16cid:durableId="346179372">
    <w:abstractNumId w:val="2"/>
  </w:num>
  <w:num w:numId="11" w16cid:durableId="763957469">
    <w:abstractNumId w:val="12"/>
  </w:num>
  <w:num w:numId="12" w16cid:durableId="840703053">
    <w:abstractNumId w:val="4"/>
  </w:num>
  <w:num w:numId="13" w16cid:durableId="1523781171">
    <w:abstractNumId w:val="3"/>
  </w:num>
  <w:num w:numId="14" w16cid:durableId="1782334178">
    <w:abstractNumId w:val="8"/>
  </w:num>
  <w:num w:numId="15" w16cid:durableId="1336957653">
    <w:abstractNumId w:val="13"/>
  </w:num>
  <w:num w:numId="16" w16cid:durableId="559487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sDQyMzAyMzQ0NLZU0lEKTi0uzszPAykwqQUA863FTiwAAAA="/>
  </w:docVars>
  <w:rsids>
    <w:rsidRoot w:val="001D4460"/>
    <w:rsid w:val="000321E8"/>
    <w:rsid w:val="00116C79"/>
    <w:rsid w:val="001D4460"/>
    <w:rsid w:val="00321790"/>
    <w:rsid w:val="00397997"/>
    <w:rsid w:val="00517504"/>
    <w:rsid w:val="00542E92"/>
    <w:rsid w:val="00577060"/>
    <w:rsid w:val="005F46F0"/>
    <w:rsid w:val="006D0D7F"/>
    <w:rsid w:val="007913F9"/>
    <w:rsid w:val="00802430"/>
    <w:rsid w:val="00A01BC8"/>
    <w:rsid w:val="00BA1562"/>
    <w:rsid w:val="00BA78E6"/>
    <w:rsid w:val="00BC6BD6"/>
    <w:rsid w:val="00C2204C"/>
    <w:rsid w:val="00C73C27"/>
    <w:rsid w:val="00F66361"/>
    <w:rsid w:val="00FE6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8DBE3"/>
  <w15:chartTrackingRefBased/>
  <w15:docId w15:val="{EAC66BA1-52C9-4E17-8E19-7B97BEEBB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44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1D4460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ListParagraph">
    <w:name w:val="List Paragraph"/>
    <w:basedOn w:val="Normal"/>
    <w:uiPriority w:val="34"/>
    <w:qFormat/>
    <w:rsid w:val="00BC6B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20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0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2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ewleafwellnesscentr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ra Nybo</dc:creator>
  <cp:keywords/>
  <dc:description/>
  <cp:lastModifiedBy>DeVera Nybo</cp:lastModifiedBy>
  <cp:revision>2</cp:revision>
  <dcterms:created xsi:type="dcterms:W3CDTF">2023-10-24T23:01:00Z</dcterms:created>
  <dcterms:modified xsi:type="dcterms:W3CDTF">2023-10-24T23:01:00Z</dcterms:modified>
</cp:coreProperties>
</file>